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D224771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1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2CAED790" w14:textId="64EEA469" w:rsidR="003C361F" w:rsidRPr="002014F3" w:rsidRDefault="003C361F" w:rsidP="003C361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Вместо указания полного адреса к </w:t>
      </w:r>
      <w:r w:rsidR="002014F3">
        <w:rPr>
          <w:sz w:val="28"/>
          <w:szCs w:val="28"/>
        </w:rPr>
        <w:t>административным бд (</w:t>
      </w:r>
      <w:r w:rsidR="002014F3">
        <w:rPr>
          <w:sz w:val="28"/>
          <w:szCs w:val="28"/>
          <w:lang w:val="en-US"/>
        </w:rPr>
        <w:t>group</w:t>
      </w:r>
      <w:r w:rsidR="002014F3" w:rsidRPr="002014F3">
        <w:rPr>
          <w:sz w:val="28"/>
          <w:szCs w:val="28"/>
        </w:rPr>
        <w:t xml:space="preserve">) </w:t>
      </w:r>
      <w:r w:rsidR="002014F3">
        <w:rPr>
          <w:sz w:val="28"/>
          <w:szCs w:val="28"/>
        </w:rPr>
        <w:t xml:space="preserve">и команды </w:t>
      </w:r>
      <w:r w:rsidR="002014F3">
        <w:rPr>
          <w:sz w:val="28"/>
          <w:szCs w:val="28"/>
          <w:lang w:val="en-US"/>
        </w:rPr>
        <w:t>cat</w:t>
      </w:r>
      <w:r w:rsidR="002014F3" w:rsidRPr="002014F3">
        <w:rPr>
          <w:sz w:val="28"/>
          <w:szCs w:val="28"/>
        </w:rPr>
        <w:t xml:space="preserve">, </w:t>
      </w:r>
      <w:r w:rsidR="002014F3">
        <w:rPr>
          <w:sz w:val="28"/>
          <w:szCs w:val="28"/>
        </w:rPr>
        <w:t xml:space="preserve">я использовал </w:t>
      </w:r>
      <w:r w:rsidR="002014F3">
        <w:rPr>
          <w:sz w:val="28"/>
          <w:szCs w:val="28"/>
          <w:lang w:val="en-US"/>
        </w:rPr>
        <w:t>getent</w:t>
      </w:r>
      <w:r w:rsidR="002014F3">
        <w:rPr>
          <w:sz w:val="28"/>
          <w:szCs w:val="28"/>
        </w:rPr>
        <w:t>.</w:t>
      </w:r>
    </w:p>
    <w:p w14:paraId="74119105" w14:textId="77777777" w:rsidR="00E85CB3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1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Создайте группу командой sudo groupadd имя_группы</w:t>
      </w:r>
    </w:p>
    <w:p w14:paraId="6129868F" w14:textId="41B46228" w:rsid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032BDDD0" wp14:editId="44E93573">
            <wp:extent cx="2791215" cy="1124107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5824"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.</w:t>
      </w:r>
    </w:p>
    <w:p w14:paraId="40268028" w14:textId="355322C4" w:rsidR="00E85CB3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 конце появилось</w:t>
      </w:r>
    </w:p>
    <w:p w14:paraId="6919E51D" w14:textId="719A0494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3CAE9D53" wp14:editId="11D640DD">
            <wp:extent cx="1400370" cy="562053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E382E" w14:textId="5FAB673E" w:rsidR="00C25824" w:rsidRP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2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Создайте 3 непривилегированных пользователей, принадлежащих</w:t>
      </w:r>
    </w:p>
    <w:p w14:paraId="4EAE4096" w14:textId="5169797E" w:rsid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этой группе.</w:t>
      </w:r>
    </w:p>
    <w:p w14:paraId="5666AAC4" w14:textId="66EB4AEE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6BA67C40" wp14:editId="6CF9A3C0">
            <wp:extent cx="3305636" cy="1390844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6E6AE" w14:textId="400BEA5F" w:rsid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3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ыведите список пользователей.</w:t>
      </w:r>
    </w:p>
    <w:p w14:paraId="242B0E76" w14:textId="571487B6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49A739DE" wp14:editId="2F63DC68">
            <wp:extent cx="2638793" cy="523948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943A3" w14:textId="250B44B2" w:rsid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4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Удалите 1 пользователя.</w:t>
      </w:r>
    </w:p>
    <w:p w14:paraId="3C571C02" w14:textId="5C47DC39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4BD86D05" wp14:editId="48DB2B63">
            <wp:extent cx="2695951" cy="190527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EF39" w14:textId="1B1C5540" w:rsid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5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ыведите список пользователей.</w:t>
      </w:r>
    </w:p>
    <w:p w14:paraId="28FF3B63" w14:textId="0F323A31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14EF1DCE" wp14:editId="34571D90">
            <wp:extent cx="2591162" cy="523948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DEFF1" w14:textId="0D15D9DC" w:rsid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6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Удалите группу.</w:t>
      </w:r>
    </w:p>
    <w:p w14:paraId="1A537769" w14:textId="5F5BB09D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5B935DD6" wp14:editId="3F83BCAC">
            <wp:extent cx="2781688" cy="409632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5427" w14:textId="3BE9FBD6" w:rsidR="00C25824" w:rsidRDefault="00C25824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7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 w:rsidRPr="00C25824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ыведите список групп.</w:t>
      </w:r>
    </w:p>
    <w:p w14:paraId="1A6F030E" w14:textId="5D615A4C" w:rsidR="00E85CB3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4CF12115" wp14:editId="598EFBDE">
            <wp:extent cx="2238687" cy="724001"/>
            <wp:effectExtent l="0" t="0" r="952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20FF7" w14:textId="7697995C" w:rsidR="00E85CB3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(список не влажит в один экран)</w:t>
      </w:r>
    </w:p>
    <w:p w14:paraId="30E35E7A" w14:textId="6B79DF9D" w:rsidR="00E85CB3" w:rsidRPr="00C25824" w:rsidRDefault="00E85CB3" w:rsidP="00C2582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E85CB3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drawing>
          <wp:inline distT="0" distB="0" distL="0" distR="0" wp14:anchorId="3D848272" wp14:editId="1F8D255C">
            <wp:extent cx="1305107" cy="695422"/>
            <wp:effectExtent l="0" t="0" r="9525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0427E" w14:textId="6D46B0A7" w:rsidR="0075495C" w:rsidRPr="00843C87" w:rsidRDefault="004834EA" w:rsidP="0075495C"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Потом удалил оставшихся пользователей</w:t>
      </w:r>
    </w:p>
    <w:sectPr w:rsidR="0075495C" w:rsidRPr="00843C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F7328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1</cp:revision>
  <dcterms:created xsi:type="dcterms:W3CDTF">2023-06-15T16:26:00Z</dcterms:created>
  <dcterms:modified xsi:type="dcterms:W3CDTF">2024-10-26T17:12:00Z</dcterms:modified>
</cp:coreProperties>
</file>